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307317DC" w14:textId="77777777" w:rsidR="00D31A4F" w:rsidRDefault="00D31A4F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31A4F">
        <w:rPr>
          <w:rFonts w:eastAsia="Times New Roman" w:cstheme="minorHAnsi"/>
          <w:b/>
          <w:color w:val="181717"/>
          <w:sz w:val="28"/>
          <w:szCs w:val="28"/>
        </w:rPr>
        <w:t>Chapter 24 – Engine Cleaning and Crack Detection</w:t>
      </w:r>
    </w:p>
    <w:p w14:paraId="0766CA74" w14:textId="000DE76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0AD331D5" w14:textId="085D6C19" w:rsidR="004C53C5" w:rsidRDefault="00DF2F45" w:rsidP="004637B0">
      <w:pPr>
        <w:spacing w:after="0"/>
        <w:ind w:left="450" w:right="-810"/>
      </w:pPr>
      <w:r w:rsidRPr="00DF2F45">
        <w:t xml:space="preserve">1. </w:t>
      </w:r>
      <w:r w:rsidR="00D31A4F">
        <w:t>Mechanical Cleaning, Chemical Cleaners, Spray and Steam Washing, and Thermal Cleaning</w:t>
      </w:r>
    </w:p>
    <w:p w14:paraId="18741A39" w14:textId="41FB3811" w:rsidR="004E2F9C" w:rsidRDefault="004E2F9C" w:rsidP="004637B0">
      <w:pPr>
        <w:spacing w:after="0"/>
        <w:ind w:left="450" w:right="-810"/>
      </w:pPr>
      <w:r>
        <w:t xml:space="preserve">2. </w:t>
      </w:r>
      <w:r w:rsidR="00D31A4F">
        <w:t>Tank and Vapor Cleaning, Ultrasonic and Vibratory Cleaning, Crack Detection, and Crack Repair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F98AD15" w14:textId="507EA384" w:rsidR="00D31A4F" w:rsidRDefault="008F46C1" w:rsidP="00D31A4F">
      <w:pPr>
        <w:spacing w:after="0"/>
        <w:ind w:left="450" w:right="-810"/>
      </w:pPr>
      <w:r>
        <w:t>1</w:t>
      </w:r>
      <w:r w:rsidR="00EB4E08">
        <w:t xml:space="preserve">. </w:t>
      </w:r>
      <w:r w:rsidR="00D31A4F">
        <w:t>E</w:t>
      </w:r>
      <w:r w:rsidR="00D31A4F">
        <w:t>xplain the mechanical cleaning procedure of engines.</w:t>
      </w:r>
    </w:p>
    <w:p w14:paraId="6F34B15A" w14:textId="1C6C571C" w:rsidR="00D31A4F" w:rsidRDefault="00D31A4F" w:rsidP="00D31A4F">
      <w:pPr>
        <w:spacing w:after="0"/>
        <w:ind w:left="450" w:right="-810"/>
      </w:pPr>
      <w:r>
        <w:t xml:space="preserve">2. </w:t>
      </w:r>
      <w:r>
        <w:t>Discuss chemical cleaners.</w:t>
      </w:r>
    </w:p>
    <w:p w14:paraId="5384C8C6" w14:textId="5C1B549F" w:rsidR="00D31A4F" w:rsidRDefault="00D31A4F" w:rsidP="00D31A4F">
      <w:pPr>
        <w:spacing w:after="0"/>
        <w:ind w:left="450" w:right="-810"/>
      </w:pPr>
      <w:r>
        <w:t xml:space="preserve">3. </w:t>
      </w:r>
      <w:r>
        <w:t>Compare spray and steam washing, thermal cleaning, tank and vapor cleaning, and ultrasonic and vibratory cleaning.</w:t>
      </w:r>
    </w:p>
    <w:p w14:paraId="349A2A0D" w14:textId="19A36B96" w:rsidR="00D31A4F" w:rsidRDefault="00D31A4F" w:rsidP="00D31A4F">
      <w:pPr>
        <w:spacing w:after="0"/>
        <w:ind w:left="450" w:right="-810"/>
      </w:pPr>
      <w:r>
        <w:t>4. E</w:t>
      </w:r>
      <w:r>
        <w:t>xplain crack detection and crack repair.</w:t>
      </w:r>
    </w:p>
    <w:p w14:paraId="55695049" w14:textId="1C9FAC1A" w:rsidR="00DF2F45" w:rsidRPr="00DF2F45" w:rsidRDefault="00F25410" w:rsidP="00D31A4F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56E92D34" w14:textId="15F0DEA0" w:rsidR="00D10537" w:rsidRDefault="009E77DF" w:rsidP="004637B0">
      <w:pPr>
        <w:spacing w:after="0"/>
        <w:ind w:left="450" w:right="-810"/>
      </w:pPr>
      <w:bookmarkStart w:id="0" w:name="_Hlk100834734"/>
      <w:bookmarkStart w:id="1" w:name="_Hlk100836791"/>
      <w:bookmarkStart w:id="2" w:name="_Hlk100908995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bookmarkEnd w:id="1"/>
      <w:r w:rsidR="00F65841" w:rsidRPr="00F65841">
        <w:t>Crack Detection and Cylinder Head Warpage</w:t>
      </w:r>
    </w:p>
    <w:p w14:paraId="0D1C3639" w14:textId="55D4A9EB" w:rsidR="001A2B29" w:rsidRDefault="001A2B29" w:rsidP="004637B0">
      <w:pPr>
        <w:spacing w:after="0"/>
        <w:ind w:left="450" w:right="-810"/>
      </w:pPr>
      <w:r>
        <w:t xml:space="preserve">2. Task Sheet: </w:t>
      </w:r>
      <w:r w:rsidR="00F65841" w:rsidRPr="00F65841">
        <w:t>Engine Block Crack Detection and Warpage</w:t>
      </w:r>
    </w:p>
    <w:bookmarkEnd w:id="2"/>
    <w:p w14:paraId="233C5FC8" w14:textId="1D1EC124" w:rsidR="008F46C1" w:rsidRDefault="00F65841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28D538EB" w14:textId="329F2679" w:rsidR="001A7439" w:rsidRDefault="00F65841" w:rsidP="004637B0">
      <w:pPr>
        <w:spacing w:after="0"/>
        <w:ind w:left="450" w:right="-810"/>
      </w:pPr>
      <w:r>
        <w:t>4</w:t>
      </w:r>
      <w:r w:rsidR="001A7439">
        <w:t xml:space="preserve">. </w:t>
      </w:r>
      <w:hyperlink r:id="rId11" w:history="1">
        <w:r w:rsidR="001A7439" w:rsidRPr="00201066">
          <w:rPr>
            <w:rStyle w:val="Hyperlink"/>
          </w:rPr>
          <w:t>Crossword Puzzle and Word Search (A</w:t>
        </w:r>
        <w:r w:rsidR="00000D7E" w:rsidRPr="00201066">
          <w:rPr>
            <w:rStyle w:val="Hyperlink"/>
          </w:rPr>
          <w:t>1</w:t>
        </w:r>
        <w:r w:rsidR="001A7439" w:rsidRPr="00201066">
          <w:rPr>
            <w:rStyle w:val="Hyperlink"/>
          </w:rPr>
          <w:t>)</w:t>
        </w:r>
      </w:hyperlink>
    </w:p>
    <w:p w14:paraId="2C7D3013" w14:textId="241F2666" w:rsidR="001A7439" w:rsidRDefault="00F65841" w:rsidP="0085332D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2" w:history="1">
        <w:r w:rsidR="0011718F" w:rsidRPr="00201066">
          <w:rPr>
            <w:rStyle w:val="Hyperlink"/>
          </w:rPr>
          <w:t>Video</w:t>
        </w:r>
        <w:r w:rsidR="00250C2D" w:rsidRPr="00201066">
          <w:rPr>
            <w:rStyle w:val="Hyperlink"/>
          </w:rPr>
          <w:t>s</w:t>
        </w:r>
        <w:r w:rsidR="0011718F" w:rsidRPr="00201066">
          <w:rPr>
            <w:rStyle w:val="Hyperlink"/>
          </w:rPr>
          <w:t xml:space="preserve">: </w:t>
        </w:r>
        <w:r w:rsidR="00000D7E" w:rsidRPr="00201066">
          <w:rPr>
            <w:rStyle w:val="Hyperlink"/>
          </w:rPr>
          <w:t>(A1) Engine Repair</w:t>
        </w:r>
      </w:hyperlink>
    </w:p>
    <w:p w14:paraId="64314DC3" w14:textId="5497CE26" w:rsidR="00000D7E" w:rsidRDefault="00F65841" w:rsidP="0085332D">
      <w:pPr>
        <w:spacing w:after="0"/>
        <w:ind w:left="450" w:right="-810"/>
      </w:pPr>
      <w:r>
        <w:t>6</w:t>
      </w:r>
      <w:r w:rsidR="00D524C5">
        <w:t xml:space="preserve">. </w:t>
      </w:r>
      <w:hyperlink r:id="rId13" w:history="1">
        <w:r w:rsidR="007636D7" w:rsidRPr="00000D7E">
          <w:rPr>
            <w:rStyle w:val="Hyperlink"/>
          </w:rPr>
          <w:t xml:space="preserve">Animations: </w:t>
        </w:r>
        <w:r w:rsidR="00000D7E" w:rsidRPr="00000D7E">
          <w:rPr>
            <w:rStyle w:val="Hyperlink"/>
          </w:rPr>
          <w:t>(A1) Engine Repair</w:t>
        </w:r>
      </w:hyperlink>
    </w:p>
    <w:p w14:paraId="3FB19CF6" w14:textId="1341F3C3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C133E04" w14:textId="77777777" w:rsidR="00F65841" w:rsidRDefault="00F65841" w:rsidP="00F65841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F65841">
        <w:t>Crack Detection and Cylinder Head Warpage</w:t>
      </w:r>
    </w:p>
    <w:p w14:paraId="393F146B" w14:textId="77777777" w:rsidR="00F65841" w:rsidRDefault="00F65841" w:rsidP="00F65841">
      <w:pPr>
        <w:spacing w:after="0"/>
        <w:ind w:left="450" w:right="-810"/>
      </w:pPr>
      <w:r>
        <w:t xml:space="preserve">2. Task Sheet: </w:t>
      </w:r>
      <w:r w:rsidRPr="00F65841">
        <w:t>Engine Block Crack Detection and Warpage</w:t>
      </w:r>
    </w:p>
    <w:p w14:paraId="150C2F74" w14:textId="30A6DB55" w:rsidR="00F1790F" w:rsidRPr="00354EBC" w:rsidRDefault="00DF2F45" w:rsidP="00CD2CA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DD7A61B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62722C8C" w14:textId="5D67B767" w:rsidR="00905BEC" w:rsidRPr="00B37A80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3FE9BD3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3343AA1" w14:textId="6B94E805" w:rsidR="00E461D7" w:rsidRPr="00C230C1" w:rsidRDefault="00DF2F45" w:rsidP="00C230C1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87031D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380F7B14" w14:textId="44F18110" w:rsidR="00CC64C5" w:rsidRDefault="00CC64C5" w:rsidP="004637B0">
      <w:pPr>
        <w:spacing w:after="0"/>
        <w:ind w:left="450" w:right="-810"/>
      </w:pPr>
    </w:p>
    <w:p w14:paraId="7FF111A2" w14:textId="4443B086" w:rsidR="00CC64C5" w:rsidRDefault="00CC64C5" w:rsidP="004637B0">
      <w:pPr>
        <w:spacing w:after="0"/>
        <w:ind w:left="450" w:right="-810"/>
      </w:pPr>
    </w:p>
    <w:p w14:paraId="73D7DC0B" w14:textId="77777777" w:rsidR="00F65841" w:rsidRDefault="00F65841" w:rsidP="004637B0">
      <w:pPr>
        <w:spacing w:after="0"/>
        <w:ind w:left="450" w:right="-810"/>
      </w:pPr>
    </w:p>
    <w:p w14:paraId="46A0A08B" w14:textId="77777777" w:rsidR="00EE6781" w:rsidRDefault="00EE6781" w:rsidP="004637B0">
      <w:pPr>
        <w:spacing w:after="0"/>
        <w:ind w:left="450" w:right="-810"/>
      </w:pPr>
    </w:p>
    <w:p w14:paraId="21522E73" w14:textId="77777777" w:rsidR="00541064" w:rsidRDefault="00541064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D2A63" w14:textId="77777777" w:rsidR="00113D7A" w:rsidRDefault="00113D7A" w:rsidP="00E43A7A">
      <w:pPr>
        <w:spacing w:after="0" w:line="240" w:lineRule="auto"/>
      </w:pPr>
      <w:r>
        <w:separator/>
      </w:r>
    </w:p>
  </w:endnote>
  <w:endnote w:type="continuationSeparator" w:id="0">
    <w:p w14:paraId="384E5022" w14:textId="77777777" w:rsidR="00113D7A" w:rsidRDefault="00113D7A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980B0" w14:textId="77777777" w:rsidR="00113D7A" w:rsidRDefault="00113D7A" w:rsidP="00E43A7A">
      <w:pPr>
        <w:spacing w:after="0" w:line="240" w:lineRule="auto"/>
      </w:pPr>
      <w:r>
        <w:separator/>
      </w:r>
    </w:p>
  </w:footnote>
  <w:footnote w:type="continuationSeparator" w:id="0">
    <w:p w14:paraId="39EC4B00" w14:textId="77777777" w:rsidR="00113D7A" w:rsidRDefault="00113D7A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U1sjQ2NjA0MjdU0lEKTi0uzszPAykwNq4FAMEftWgtAAAA"/>
  </w:docVars>
  <w:rsids>
    <w:rsidRoot w:val="00DF2F45"/>
    <w:rsid w:val="00000D7E"/>
    <w:rsid w:val="00002F88"/>
    <w:rsid w:val="00006475"/>
    <w:rsid w:val="000133CE"/>
    <w:rsid w:val="00016515"/>
    <w:rsid w:val="0002176A"/>
    <w:rsid w:val="00032C74"/>
    <w:rsid w:val="000522AD"/>
    <w:rsid w:val="000530DD"/>
    <w:rsid w:val="000551B4"/>
    <w:rsid w:val="00055EAD"/>
    <w:rsid w:val="00077286"/>
    <w:rsid w:val="000B0893"/>
    <w:rsid w:val="000C7B0C"/>
    <w:rsid w:val="000E2805"/>
    <w:rsid w:val="000E2C6C"/>
    <w:rsid w:val="000E4D66"/>
    <w:rsid w:val="000F2F93"/>
    <w:rsid w:val="00113D7A"/>
    <w:rsid w:val="0011718F"/>
    <w:rsid w:val="00123D4E"/>
    <w:rsid w:val="00133D25"/>
    <w:rsid w:val="00136257"/>
    <w:rsid w:val="00141890"/>
    <w:rsid w:val="0015088A"/>
    <w:rsid w:val="00176C78"/>
    <w:rsid w:val="00182725"/>
    <w:rsid w:val="00185698"/>
    <w:rsid w:val="001A0613"/>
    <w:rsid w:val="001A1418"/>
    <w:rsid w:val="001A2B29"/>
    <w:rsid w:val="001A4668"/>
    <w:rsid w:val="001A7439"/>
    <w:rsid w:val="001B5A8F"/>
    <w:rsid w:val="001B5ECC"/>
    <w:rsid w:val="001C4F66"/>
    <w:rsid w:val="001D23F5"/>
    <w:rsid w:val="001D570B"/>
    <w:rsid w:val="001E6BE6"/>
    <w:rsid w:val="001F2073"/>
    <w:rsid w:val="001F4384"/>
    <w:rsid w:val="001F7A1E"/>
    <w:rsid w:val="00200DE8"/>
    <w:rsid w:val="00200F17"/>
    <w:rsid w:val="00201066"/>
    <w:rsid w:val="0022165D"/>
    <w:rsid w:val="00221668"/>
    <w:rsid w:val="00231146"/>
    <w:rsid w:val="00232FBC"/>
    <w:rsid w:val="00235BA8"/>
    <w:rsid w:val="00235BA9"/>
    <w:rsid w:val="00250C2D"/>
    <w:rsid w:val="00256853"/>
    <w:rsid w:val="0027320E"/>
    <w:rsid w:val="002742A0"/>
    <w:rsid w:val="00292201"/>
    <w:rsid w:val="0029759D"/>
    <w:rsid w:val="002B06B5"/>
    <w:rsid w:val="002B7FEB"/>
    <w:rsid w:val="002D2EBF"/>
    <w:rsid w:val="002E4F11"/>
    <w:rsid w:val="0032689D"/>
    <w:rsid w:val="003446F1"/>
    <w:rsid w:val="00345846"/>
    <w:rsid w:val="00354EBC"/>
    <w:rsid w:val="003551BB"/>
    <w:rsid w:val="00363E3C"/>
    <w:rsid w:val="003A464B"/>
    <w:rsid w:val="003A56B2"/>
    <w:rsid w:val="003D0578"/>
    <w:rsid w:val="003D4B36"/>
    <w:rsid w:val="003F705D"/>
    <w:rsid w:val="0040292E"/>
    <w:rsid w:val="004078EF"/>
    <w:rsid w:val="00421D4A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6AA1"/>
    <w:rsid w:val="004A17EE"/>
    <w:rsid w:val="004B09AC"/>
    <w:rsid w:val="004C53C5"/>
    <w:rsid w:val="004D0C75"/>
    <w:rsid w:val="004E05F2"/>
    <w:rsid w:val="004E25CD"/>
    <w:rsid w:val="004E2930"/>
    <w:rsid w:val="004E2F9C"/>
    <w:rsid w:val="00524E83"/>
    <w:rsid w:val="005274BD"/>
    <w:rsid w:val="00541064"/>
    <w:rsid w:val="0054542F"/>
    <w:rsid w:val="00547AF6"/>
    <w:rsid w:val="00547E8C"/>
    <w:rsid w:val="005534DB"/>
    <w:rsid w:val="00554841"/>
    <w:rsid w:val="005868EC"/>
    <w:rsid w:val="00587BA2"/>
    <w:rsid w:val="005E3067"/>
    <w:rsid w:val="005E6383"/>
    <w:rsid w:val="005E770C"/>
    <w:rsid w:val="00603639"/>
    <w:rsid w:val="00621A7C"/>
    <w:rsid w:val="00634017"/>
    <w:rsid w:val="00641B95"/>
    <w:rsid w:val="00642E5D"/>
    <w:rsid w:val="00643D46"/>
    <w:rsid w:val="00662A68"/>
    <w:rsid w:val="0067185D"/>
    <w:rsid w:val="006875CD"/>
    <w:rsid w:val="00687AE4"/>
    <w:rsid w:val="00692749"/>
    <w:rsid w:val="00696D9C"/>
    <w:rsid w:val="00696F56"/>
    <w:rsid w:val="006A59EB"/>
    <w:rsid w:val="006A6B44"/>
    <w:rsid w:val="006B3BC3"/>
    <w:rsid w:val="006D06AA"/>
    <w:rsid w:val="006D735D"/>
    <w:rsid w:val="006E08F7"/>
    <w:rsid w:val="006F1089"/>
    <w:rsid w:val="006F6AF8"/>
    <w:rsid w:val="007111A3"/>
    <w:rsid w:val="007143C4"/>
    <w:rsid w:val="00723978"/>
    <w:rsid w:val="00736DD6"/>
    <w:rsid w:val="007501A6"/>
    <w:rsid w:val="00761295"/>
    <w:rsid w:val="007636D7"/>
    <w:rsid w:val="007957F8"/>
    <w:rsid w:val="007A2B09"/>
    <w:rsid w:val="007A5E0E"/>
    <w:rsid w:val="007C16D5"/>
    <w:rsid w:val="007C1A7E"/>
    <w:rsid w:val="007E275F"/>
    <w:rsid w:val="008137A8"/>
    <w:rsid w:val="008253C6"/>
    <w:rsid w:val="00852B2F"/>
    <w:rsid w:val="0085332D"/>
    <w:rsid w:val="008745BE"/>
    <w:rsid w:val="00886306"/>
    <w:rsid w:val="00886A1E"/>
    <w:rsid w:val="008921C8"/>
    <w:rsid w:val="00892203"/>
    <w:rsid w:val="00893D93"/>
    <w:rsid w:val="00897E2B"/>
    <w:rsid w:val="008A4C50"/>
    <w:rsid w:val="008C0707"/>
    <w:rsid w:val="008D0016"/>
    <w:rsid w:val="008D109E"/>
    <w:rsid w:val="008F3FC3"/>
    <w:rsid w:val="008F46C1"/>
    <w:rsid w:val="008F74A3"/>
    <w:rsid w:val="00905BEC"/>
    <w:rsid w:val="00913004"/>
    <w:rsid w:val="009268E1"/>
    <w:rsid w:val="0092799E"/>
    <w:rsid w:val="00936FFD"/>
    <w:rsid w:val="00942736"/>
    <w:rsid w:val="00942873"/>
    <w:rsid w:val="009445EE"/>
    <w:rsid w:val="0096737D"/>
    <w:rsid w:val="00972D75"/>
    <w:rsid w:val="00974A08"/>
    <w:rsid w:val="00981DF7"/>
    <w:rsid w:val="009A5252"/>
    <w:rsid w:val="009C69F8"/>
    <w:rsid w:val="009D2A57"/>
    <w:rsid w:val="009D4174"/>
    <w:rsid w:val="009D4532"/>
    <w:rsid w:val="009E77DF"/>
    <w:rsid w:val="009F3062"/>
    <w:rsid w:val="00A041F9"/>
    <w:rsid w:val="00A619A0"/>
    <w:rsid w:val="00A764B2"/>
    <w:rsid w:val="00A868F1"/>
    <w:rsid w:val="00AD289A"/>
    <w:rsid w:val="00B05F10"/>
    <w:rsid w:val="00B26AC2"/>
    <w:rsid w:val="00B37A80"/>
    <w:rsid w:val="00B52BE8"/>
    <w:rsid w:val="00B614AC"/>
    <w:rsid w:val="00B640F0"/>
    <w:rsid w:val="00B67969"/>
    <w:rsid w:val="00B723D2"/>
    <w:rsid w:val="00B839A4"/>
    <w:rsid w:val="00B93A25"/>
    <w:rsid w:val="00B95B75"/>
    <w:rsid w:val="00B97438"/>
    <w:rsid w:val="00BA2882"/>
    <w:rsid w:val="00BA30B6"/>
    <w:rsid w:val="00BA3D3F"/>
    <w:rsid w:val="00BA4994"/>
    <w:rsid w:val="00BB1DB0"/>
    <w:rsid w:val="00BB438C"/>
    <w:rsid w:val="00BB73E4"/>
    <w:rsid w:val="00BC01F1"/>
    <w:rsid w:val="00BE3968"/>
    <w:rsid w:val="00BE3986"/>
    <w:rsid w:val="00C075B8"/>
    <w:rsid w:val="00C07930"/>
    <w:rsid w:val="00C15C66"/>
    <w:rsid w:val="00C161A4"/>
    <w:rsid w:val="00C22D90"/>
    <w:rsid w:val="00C230C1"/>
    <w:rsid w:val="00C24D4D"/>
    <w:rsid w:val="00C25FEA"/>
    <w:rsid w:val="00C3797A"/>
    <w:rsid w:val="00C41AC4"/>
    <w:rsid w:val="00C45B94"/>
    <w:rsid w:val="00C467DD"/>
    <w:rsid w:val="00C70707"/>
    <w:rsid w:val="00C7635B"/>
    <w:rsid w:val="00C81A73"/>
    <w:rsid w:val="00C82643"/>
    <w:rsid w:val="00C96F96"/>
    <w:rsid w:val="00CA1EC5"/>
    <w:rsid w:val="00CB427D"/>
    <w:rsid w:val="00CB4BE1"/>
    <w:rsid w:val="00CC06DE"/>
    <w:rsid w:val="00CC2BD9"/>
    <w:rsid w:val="00CC64C5"/>
    <w:rsid w:val="00CD1016"/>
    <w:rsid w:val="00CD2CAD"/>
    <w:rsid w:val="00CD3CBB"/>
    <w:rsid w:val="00CE7CC3"/>
    <w:rsid w:val="00CF0AA4"/>
    <w:rsid w:val="00CF10F8"/>
    <w:rsid w:val="00D10537"/>
    <w:rsid w:val="00D31A4F"/>
    <w:rsid w:val="00D524C5"/>
    <w:rsid w:val="00D762F4"/>
    <w:rsid w:val="00DA1A6E"/>
    <w:rsid w:val="00DA28ED"/>
    <w:rsid w:val="00DA491F"/>
    <w:rsid w:val="00DB35F3"/>
    <w:rsid w:val="00DD7D9E"/>
    <w:rsid w:val="00DF2F45"/>
    <w:rsid w:val="00E202C9"/>
    <w:rsid w:val="00E4311A"/>
    <w:rsid w:val="00E43A7A"/>
    <w:rsid w:val="00E44F58"/>
    <w:rsid w:val="00E461D7"/>
    <w:rsid w:val="00E712C2"/>
    <w:rsid w:val="00E7380B"/>
    <w:rsid w:val="00E9309E"/>
    <w:rsid w:val="00EA107B"/>
    <w:rsid w:val="00EB3243"/>
    <w:rsid w:val="00EB4E08"/>
    <w:rsid w:val="00EE6781"/>
    <w:rsid w:val="00F008E4"/>
    <w:rsid w:val="00F1790F"/>
    <w:rsid w:val="00F23289"/>
    <w:rsid w:val="00F2511E"/>
    <w:rsid w:val="00F25410"/>
    <w:rsid w:val="00F37737"/>
    <w:rsid w:val="00F40030"/>
    <w:rsid w:val="00F63840"/>
    <w:rsid w:val="00F65841"/>
    <w:rsid w:val="00F753A6"/>
    <w:rsid w:val="00F9076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docId w15:val="{CBBD124D-2C44-4862-BFCD-36BCCC7F4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8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video-library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1</Pages>
  <Words>338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14</cp:revision>
  <cp:lastPrinted>2022-04-15T13:43:00Z</cp:lastPrinted>
  <dcterms:created xsi:type="dcterms:W3CDTF">2019-12-09T16:24:00Z</dcterms:created>
  <dcterms:modified xsi:type="dcterms:W3CDTF">2022-04-15T14:06:00Z</dcterms:modified>
</cp:coreProperties>
</file>